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6F68" w:rsidRPr="00746D29" w:rsidRDefault="00BE6F68" w:rsidP="00BE6F6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746D29">
        <w:rPr>
          <w:rFonts w:ascii="Times New Roman" w:hAnsi="Times New Roman" w:cs="Times New Roman"/>
          <w:b/>
          <w:bCs/>
          <w:sz w:val="20"/>
          <w:szCs w:val="20"/>
          <w:lang w:val="en-GB"/>
        </w:rPr>
        <w:t>Supplement 1</w:t>
      </w:r>
      <w:r w:rsidRPr="00746D29">
        <w:rPr>
          <w:rFonts w:ascii="Times New Roman" w:hAnsi="Times New Roman" w:cs="Times New Roman"/>
          <w:sz w:val="20"/>
          <w:szCs w:val="20"/>
          <w:lang w:val="en-GB"/>
        </w:rPr>
        <w:t xml:space="preserve"> Summarized ANOVA</w:t>
      </w:r>
      <w:bookmarkStart w:id="0" w:name="_GoBack"/>
      <w:bookmarkEnd w:id="0"/>
      <w:r w:rsidRPr="00746D29">
        <w:rPr>
          <w:rFonts w:ascii="Times New Roman" w:hAnsi="Times New Roman" w:cs="Times New Roman"/>
          <w:sz w:val="20"/>
          <w:szCs w:val="20"/>
          <w:lang w:val="en-GB"/>
        </w:rPr>
        <w:t xml:space="preserve"> results for all characteristics incl</w:t>
      </w:r>
      <w:r w:rsidR="00D54CD6">
        <w:rPr>
          <w:rFonts w:ascii="Times New Roman" w:hAnsi="Times New Roman" w:cs="Times New Roman"/>
          <w:sz w:val="20"/>
          <w:szCs w:val="20"/>
          <w:lang w:val="en-GB"/>
        </w:rPr>
        <w:t xml:space="preserve">uding total degrees of freedom </w:t>
      </w:r>
      <w:r w:rsidRPr="00746D29">
        <w:rPr>
          <w:rFonts w:ascii="Times New Roman" w:hAnsi="Times New Roman" w:cs="Times New Roman"/>
          <w:sz w:val="20"/>
          <w:szCs w:val="20"/>
          <w:lang w:val="en-GB"/>
        </w:rPr>
        <w:t xml:space="preserve">and </w:t>
      </w:r>
      <w:r w:rsidR="00604E9A" w:rsidRPr="00C0414E">
        <w:rPr>
          <w:rFonts w:ascii="Times New Roman" w:hAnsi="Times New Roman" w:cs="Times New Roman"/>
          <w:i/>
          <w:sz w:val="20"/>
          <w:szCs w:val="20"/>
          <w:lang w:val="en-GB"/>
        </w:rPr>
        <w:t>p</w:t>
      </w:r>
      <w:r w:rsidRPr="00746D29">
        <w:rPr>
          <w:rFonts w:ascii="Times New Roman" w:hAnsi="Times New Roman" w:cs="Times New Roman"/>
          <w:sz w:val="20"/>
          <w:szCs w:val="20"/>
          <w:lang w:val="en-GB"/>
        </w:rPr>
        <w:t xml:space="preserve"> values for the variation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factors</w:t>
      </w:r>
      <w:r w:rsidRPr="00746D29">
        <w:rPr>
          <w:rFonts w:ascii="Times New Roman" w:hAnsi="Times New Roman" w:cs="Times New Roman"/>
          <w:sz w:val="20"/>
          <w:szCs w:val="20"/>
          <w:lang w:val="en-GB"/>
        </w:rPr>
        <w:t xml:space="preserve"> (</w:t>
      </w:r>
      <w:r w:rsidR="00A728B6">
        <w:rPr>
          <w:rFonts w:ascii="Times New Roman" w:hAnsi="Times New Roman" w:cs="Times New Roman"/>
          <w:sz w:val="20"/>
          <w:szCs w:val="20"/>
          <w:lang w:val="en-GB"/>
        </w:rPr>
        <w:t>Si and NaCl</w:t>
      </w:r>
      <w:r w:rsidRPr="00746D29">
        <w:rPr>
          <w:rFonts w:ascii="Times New Roman" w:hAnsi="Times New Roman" w:cs="Times New Roman"/>
          <w:sz w:val="20"/>
          <w:szCs w:val="20"/>
          <w:lang w:val="en-GB"/>
        </w:rPr>
        <w:t>)</w:t>
      </w:r>
    </w:p>
    <w:tbl>
      <w:tblPr>
        <w:tblStyle w:val="PlainTable2"/>
        <w:tblW w:w="8812" w:type="dxa"/>
        <w:tblLook w:val="04A0" w:firstRow="1" w:lastRow="0" w:firstColumn="1" w:lastColumn="0" w:noHBand="0" w:noVBand="1"/>
      </w:tblPr>
      <w:tblGrid>
        <w:gridCol w:w="2938"/>
        <w:gridCol w:w="1511"/>
        <w:gridCol w:w="1546"/>
        <w:gridCol w:w="1358"/>
        <w:gridCol w:w="1459"/>
      </w:tblGrid>
      <w:tr w:rsidR="00A728B6" w:rsidRPr="00F14F30" w:rsidTr="003100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vMerge w:val="restart"/>
            <w:shd w:val="clear" w:color="auto" w:fill="auto"/>
          </w:tcPr>
          <w:p w:rsidR="00A728B6" w:rsidRPr="00F14F30" w:rsidRDefault="00A728B6" w:rsidP="00117B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Variable</w:t>
            </w:r>
          </w:p>
        </w:tc>
        <w:tc>
          <w:tcPr>
            <w:tcW w:w="1511" w:type="dxa"/>
            <w:vMerge w:val="restart"/>
            <w:shd w:val="clear" w:color="auto" w:fill="auto"/>
          </w:tcPr>
          <w:p w:rsidR="00A728B6" w:rsidRPr="00F14F30" w:rsidRDefault="00A728B6" w:rsidP="00117B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egrees of freedom</w:t>
            </w:r>
          </w:p>
        </w:tc>
        <w:tc>
          <w:tcPr>
            <w:tcW w:w="4363" w:type="dxa"/>
            <w:gridSpan w:val="3"/>
          </w:tcPr>
          <w:p w:rsidR="00A728B6" w:rsidRPr="00F14F30" w:rsidRDefault="00604E9A" w:rsidP="00117B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661555">
              <w:rPr>
                <w:rFonts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</w:rPr>
              <w:t>p</w:t>
            </w:r>
            <w:r w:rsidR="00A728B6"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values</w:t>
            </w:r>
          </w:p>
        </w:tc>
      </w:tr>
      <w:tr w:rsidR="00A728B6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vMerge/>
            <w:shd w:val="clear" w:color="auto" w:fill="auto"/>
          </w:tcPr>
          <w:p w:rsidR="00A728B6" w:rsidRPr="00F14F30" w:rsidRDefault="00A728B6" w:rsidP="00117BD9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511" w:type="dxa"/>
            <w:vMerge/>
            <w:shd w:val="clear" w:color="auto" w:fill="auto"/>
          </w:tcPr>
          <w:p w:rsidR="00A728B6" w:rsidRPr="00F14F30" w:rsidRDefault="00A728B6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6" w:type="dxa"/>
          </w:tcPr>
          <w:p w:rsidR="00A728B6" w:rsidRPr="00F14F30" w:rsidRDefault="00A728B6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</w:t>
            </w:r>
          </w:p>
        </w:tc>
        <w:tc>
          <w:tcPr>
            <w:tcW w:w="1358" w:type="dxa"/>
          </w:tcPr>
          <w:p w:rsidR="00A728B6" w:rsidRPr="00F14F30" w:rsidRDefault="00A728B6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Cl</w:t>
            </w:r>
          </w:p>
        </w:tc>
        <w:tc>
          <w:tcPr>
            <w:tcW w:w="1459" w:type="dxa"/>
            <w:shd w:val="clear" w:color="auto" w:fill="auto"/>
          </w:tcPr>
          <w:p w:rsidR="00A728B6" w:rsidRPr="00F14F30" w:rsidRDefault="00A728B6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 x NaCl</w:t>
            </w:r>
          </w:p>
        </w:tc>
      </w:tr>
      <w:tr w:rsidR="00A728B6" w:rsidRPr="00F14F30" w:rsidTr="00310025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bottom w:val="nil"/>
            </w:tcBorders>
            <w:shd w:val="clear" w:color="auto" w:fill="auto"/>
          </w:tcPr>
          <w:p w:rsidR="00A728B6" w:rsidRPr="00F14F30" w:rsidRDefault="00A728B6" w:rsidP="00117BD9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N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umber of metaxylem vessels (roots)</w:t>
            </w:r>
          </w:p>
        </w:tc>
        <w:tc>
          <w:tcPr>
            <w:tcW w:w="1511" w:type="dxa"/>
            <w:tcBorders>
              <w:bottom w:val="nil"/>
            </w:tcBorders>
            <w:shd w:val="clear" w:color="auto" w:fill="auto"/>
          </w:tcPr>
          <w:p w:rsidR="00A728B6" w:rsidRPr="00F14F30" w:rsidRDefault="00A728B6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7</w:t>
            </w:r>
          </w:p>
        </w:tc>
        <w:tc>
          <w:tcPr>
            <w:tcW w:w="1546" w:type="dxa"/>
            <w:tcBorders>
              <w:bottom w:val="nil"/>
            </w:tcBorders>
          </w:tcPr>
          <w:p w:rsidR="00A728B6" w:rsidRPr="00F14F30" w:rsidRDefault="00A728B6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4932</w:t>
            </w:r>
          </w:p>
        </w:tc>
        <w:tc>
          <w:tcPr>
            <w:tcW w:w="1358" w:type="dxa"/>
            <w:tcBorders>
              <w:bottom w:val="nil"/>
            </w:tcBorders>
          </w:tcPr>
          <w:p w:rsidR="00A728B6" w:rsidRPr="00F14F30" w:rsidRDefault="00A728B6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861</w:t>
            </w:r>
          </w:p>
        </w:tc>
        <w:tc>
          <w:tcPr>
            <w:tcW w:w="1459" w:type="dxa"/>
            <w:tcBorders>
              <w:bottom w:val="nil"/>
            </w:tcBorders>
            <w:shd w:val="clear" w:color="auto" w:fill="auto"/>
          </w:tcPr>
          <w:p w:rsidR="00A728B6" w:rsidRPr="00F14F30" w:rsidRDefault="00A728B6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001</w:t>
            </w:r>
          </w:p>
        </w:tc>
      </w:tr>
      <w:tr w:rsidR="00A728B6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A728B6" w:rsidRPr="00F14F30" w:rsidRDefault="00A728B6" w:rsidP="00117BD9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R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oot diameter (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μ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m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A728B6" w:rsidRPr="00F14F30" w:rsidRDefault="00A728B6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7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A728B6" w:rsidRPr="00F14F30" w:rsidRDefault="00A728B6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565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A728B6" w:rsidRPr="00F14F30" w:rsidRDefault="00A728B6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27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A728B6" w:rsidRPr="00F14F30" w:rsidRDefault="00A728B6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195</w:t>
            </w:r>
          </w:p>
        </w:tc>
      </w:tr>
      <w:tr w:rsidR="00A728B6" w:rsidRPr="00F14F30" w:rsidTr="00310025">
        <w:trPr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A728B6" w:rsidRPr="00F14F30" w:rsidRDefault="00A728B6" w:rsidP="00117BD9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T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 xml:space="preserve">hickness of cell walls in the </w:t>
            </w:r>
            <w:proofErr w:type="spellStart"/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exodermis</w:t>
            </w:r>
            <w:proofErr w:type="spellEnd"/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μm</w:t>
            </w:r>
            <w:proofErr w:type="spellEnd"/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A728B6" w:rsidRPr="00F14F30" w:rsidRDefault="00A728B6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7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A728B6" w:rsidRPr="00F14F30" w:rsidRDefault="00A728B6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A728B6" w:rsidRPr="00F14F30" w:rsidRDefault="00A728B6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477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A728B6" w:rsidRPr="00F14F30" w:rsidRDefault="00A728B6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9</w:t>
            </w:r>
          </w:p>
        </w:tc>
      </w:tr>
      <w:tr w:rsidR="00D5651E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S</w:t>
            </w:r>
            <w:r w:rsidRPr="0051238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tomatal density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 xml:space="preserve"> at the base</w:t>
            </w:r>
            <w:r w:rsidRPr="0051238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 xml:space="preserve"> (0.01 mm</w:t>
            </w:r>
            <w:r w:rsidRPr="000C050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  <w:lang w:val="en-US"/>
              </w:rPr>
              <w:t>-</w:t>
            </w:r>
            <w:r w:rsidRPr="0051238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  <w:lang w:val="en-US"/>
              </w:rPr>
              <w:t>2</w:t>
            </w:r>
            <w:r w:rsidRPr="0051238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7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6097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112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644</w:t>
            </w:r>
          </w:p>
        </w:tc>
      </w:tr>
      <w:tr w:rsidR="00D5651E" w:rsidRPr="00F14F30" w:rsidTr="00310025">
        <w:trPr>
          <w:trHeight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512382" w:rsidRDefault="00D5651E" w:rsidP="00117BD9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0C0507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Stomatal density at the middle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51238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(0.01 mm</w:t>
            </w:r>
            <w:r w:rsidRPr="000C050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  <w:lang w:val="en-US"/>
              </w:rPr>
              <w:t>-</w:t>
            </w:r>
            <w:r w:rsidRPr="0051238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  <w:lang w:val="en-US"/>
              </w:rPr>
              <w:t>2</w:t>
            </w:r>
            <w:r w:rsidRPr="0051238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7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13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193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371</w:t>
            </w:r>
          </w:p>
        </w:tc>
      </w:tr>
      <w:tr w:rsidR="00D5651E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S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ize of the stomata (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μ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m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  <w:lang w:val="en-US"/>
              </w:rPr>
              <w:t>2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7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442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678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110</w:t>
            </w:r>
          </w:p>
        </w:tc>
      </w:tr>
      <w:tr w:rsidR="00D5651E" w:rsidRPr="00F14F30" w:rsidTr="00310025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512382" w:rsidRDefault="00D5651E" w:rsidP="00117BD9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2C47E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Thickness of the adaxial faces of the epidermis (µm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7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527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427</w:t>
            </w:r>
          </w:p>
        </w:tc>
      </w:tr>
      <w:tr w:rsidR="00D5651E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</w:pPr>
            <w:r w:rsidRPr="002C47E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Thickness of the abaxial faces of the epidermis (µm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7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4660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5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646</w:t>
            </w:r>
          </w:p>
        </w:tc>
      </w:tr>
      <w:tr w:rsidR="00D5651E" w:rsidRPr="00F14F30" w:rsidTr="00310025">
        <w:trPr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2C47EF" w:rsidRDefault="00D5651E" w:rsidP="002C47EF">
            <w:pPr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T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hickness of the chlorenchyma (</w:t>
            </w:r>
            <w:proofErr w:type="spellStart"/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μm</w:t>
            </w:r>
            <w:proofErr w:type="spellEnd"/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7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411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354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247</w:t>
            </w:r>
          </w:p>
        </w:tc>
      </w:tr>
      <w:tr w:rsidR="00D5651E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2C47E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A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rea of sclerenchyma (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μ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m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  <w:lang w:val="en-US"/>
              </w:rPr>
              <w:t>2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7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6658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158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406</w:t>
            </w:r>
          </w:p>
        </w:tc>
      </w:tr>
      <w:tr w:rsidR="00D5651E" w:rsidRPr="00F14F30" w:rsidTr="00310025">
        <w:trPr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A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rea of phloem (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μ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m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  <w:lang w:val="en-US"/>
              </w:rPr>
              <w:t>2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7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4863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176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574</w:t>
            </w:r>
          </w:p>
        </w:tc>
      </w:tr>
      <w:tr w:rsidR="00D5651E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N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 xml:space="preserve">umber 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of xylem vessels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7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86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26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15</w:t>
            </w:r>
          </w:p>
        </w:tc>
      </w:tr>
      <w:tr w:rsidR="00D5651E" w:rsidRPr="00F14F30" w:rsidTr="00310025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D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iameter of xylem vessels (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μ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m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7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5671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665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360</w:t>
            </w:r>
          </w:p>
          <w:p w:rsidR="00D5651E" w:rsidRPr="00F14F30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D5651E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SOD (U min</w:t>
            </w: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  <w:lang w:val="en-US"/>
              </w:rPr>
              <w:t>-1</w:t>
            </w: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 xml:space="preserve"> mg</w:t>
            </w: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  <w:lang w:val="en-US"/>
              </w:rPr>
              <w:t>-1</w:t>
            </w: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prtn</w:t>
            </w:r>
            <w:proofErr w:type="spellEnd"/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) leaves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9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4</w:t>
            </w:r>
          </w:p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D5651E" w:rsidRPr="00F14F30" w:rsidTr="00310025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D16D80" w:rsidRDefault="00D5651E" w:rsidP="00117BD9">
            <w:pPr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D16D80">
              <w:rPr>
                <w:rFonts w:ascii="Times New Roman" w:hAnsi="Times New Roman" w:cs="Times New Roman"/>
                <w:b w:val="0"/>
                <w:sz w:val="20"/>
                <w:szCs w:val="20"/>
                <w:lang w:val="pl-PL"/>
              </w:rPr>
              <w:t>SOD (U min</w:t>
            </w:r>
            <w:r w:rsidRPr="00D16D80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  <w:lang w:val="pl-PL"/>
              </w:rPr>
              <w:t>-1</w:t>
            </w:r>
            <w:r w:rsidRPr="00D16D80">
              <w:rPr>
                <w:rFonts w:ascii="Times New Roman" w:hAnsi="Times New Roman" w:cs="Times New Roman"/>
                <w:b w:val="0"/>
                <w:sz w:val="20"/>
                <w:szCs w:val="20"/>
                <w:lang w:val="pl-PL"/>
              </w:rPr>
              <w:t xml:space="preserve"> mg</w:t>
            </w:r>
            <w:r w:rsidRPr="00D16D80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  <w:lang w:val="pl-PL"/>
              </w:rPr>
              <w:t>-1</w:t>
            </w:r>
            <w:r w:rsidRPr="00D16D80">
              <w:rPr>
                <w:rFonts w:ascii="Times New Roman" w:hAnsi="Times New Roman" w:cs="Times New Roman"/>
                <w:b w:val="0"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D16D80">
              <w:rPr>
                <w:rFonts w:ascii="Times New Roman" w:hAnsi="Times New Roman" w:cs="Times New Roman"/>
                <w:b w:val="0"/>
                <w:sz w:val="20"/>
                <w:szCs w:val="20"/>
                <w:lang w:val="pl-PL"/>
              </w:rPr>
              <w:t>prtn</w:t>
            </w:r>
            <w:proofErr w:type="spellEnd"/>
            <w:r w:rsidRPr="00D16D80">
              <w:rPr>
                <w:rFonts w:ascii="Times New Roman" w:hAnsi="Times New Roman" w:cs="Times New Roman"/>
                <w:b w:val="0"/>
                <w:sz w:val="20"/>
                <w:szCs w:val="20"/>
                <w:lang w:val="pl-PL"/>
              </w:rPr>
              <w:t xml:space="preserve">) </w:t>
            </w:r>
            <w:proofErr w:type="spellStart"/>
            <w:r w:rsidRPr="00D16D80">
              <w:rPr>
                <w:rFonts w:ascii="Times New Roman" w:hAnsi="Times New Roman" w:cs="Times New Roman"/>
                <w:b w:val="0"/>
                <w:sz w:val="20"/>
                <w:szCs w:val="20"/>
                <w:lang w:val="pl-PL"/>
              </w:rPr>
              <w:t>root</w:t>
            </w:r>
            <w:proofErr w:type="spellEnd"/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9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17</w:t>
            </w:r>
          </w:p>
        </w:tc>
      </w:tr>
      <w:tr w:rsidR="00D5651E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EA255F" w:rsidRDefault="00D5651E" w:rsidP="00117BD9">
            <w:pPr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CAT (µmol min</w:t>
            </w: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  <w:lang w:val="en-US"/>
              </w:rPr>
              <w:t>-1</w:t>
            </w: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 xml:space="preserve"> mg</w:t>
            </w: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  <w:lang w:val="en-US"/>
              </w:rPr>
              <w:t>-1</w:t>
            </w: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prtn</w:t>
            </w:r>
            <w:proofErr w:type="spellEnd"/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) leaves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9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7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18</w:t>
            </w:r>
          </w:p>
        </w:tc>
      </w:tr>
      <w:tr w:rsidR="00D5651E" w:rsidRPr="00F14F30" w:rsidTr="00310025">
        <w:trPr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EA255F" w:rsidRDefault="00D5651E" w:rsidP="00117BD9">
            <w:pPr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CAT (µmol min</w:t>
            </w: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  <w:lang w:val="en-US"/>
              </w:rPr>
              <w:t>-1</w:t>
            </w: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 xml:space="preserve"> mg</w:t>
            </w: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  <w:lang w:val="en-US"/>
              </w:rPr>
              <w:t>-1</w:t>
            </w: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prtn</w:t>
            </w:r>
            <w:proofErr w:type="spellEnd"/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) root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9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5596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340</w:t>
            </w:r>
          </w:p>
        </w:tc>
      </w:tr>
      <w:tr w:rsidR="00D5651E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EA255F" w:rsidRDefault="00D5651E" w:rsidP="00117BD9">
            <w:pPr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APX  (nmol min</w:t>
            </w: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  <w:lang w:val="en-US"/>
              </w:rPr>
              <w:t>-1</w:t>
            </w: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 xml:space="preserve"> mg</w:t>
            </w: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  <w:lang w:val="en-US"/>
              </w:rPr>
              <w:t>-1</w:t>
            </w: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prtn</w:t>
            </w:r>
            <w:proofErr w:type="spellEnd"/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) leaves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9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1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495</w:t>
            </w:r>
          </w:p>
        </w:tc>
      </w:tr>
      <w:tr w:rsidR="00D5651E" w:rsidRPr="00F14F30" w:rsidTr="00310025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EA255F" w:rsidRDefault="00D5651E" w:rsidP="00117BD9">
            <w:pPr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APX (nmol min</w:t>
            </w: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  <w:lang w:val="en-US"/>
              </w:rPr>
              <w:t>-1</w:t>
            </w: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 xml:space="preserve"> mg</w:t>
            </w: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vertAlign w:val="superscript"/>
                <w:lang w:val="en-US"/>
              </w:rPr>
              <w:t>-1</w:t>
            </w:r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prtn</w:t>
            </w:r>
            <w:proofErr w:type="spellEnd"/>
            <w:r w:rsidRPr="00EA255F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) root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9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405</w:t>
            </w:r>
          </w:p>
        </w:tc>
      </w:tr>
      <w:tr w:rsidR="00D5651E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EA255F" w:rsidRDefault="00D5651E" w:rsidP="00117BD9">
            <w:pPr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  <w:proofErr w:type="spellStart"/>
            <w:r w:rsidRPr="00BE5C63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Chl</w:t>
            </w:r>
            <w:proofErr w:type="spellEnd"/>
            <w:r w:rsidRPr="00BE5C63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 xml:space="preserve"> </w:t>
            </w:r>
            <w:r w:rsidRPr="00BE5C63">
              <w:rPr>
                <w:rFonts w:ascii="Times New Roman" w:hAnsi="Times New Roman" w:cs="Times New Roman"/>
                <w:b w:val="0"/>
                <w:i/>
                <w:sz w:val="20"/>
                <w:szCs w:val="20"/>
                <w:lang w:val="en-US"/>
              </w:rPr>
              <w:t>a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3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6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3142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464</w:t>
            </w:r>
          </w:p>
        </w:tc>
      </w:tr>
      <w:tr w:rsidR="00D5651E" w:rsidRPr="00F14F30" w:rsidTr="00310025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EA255F" w:rsidRDefault="00D5651E" w:rsidP="00117BD9">
            <w:pPr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  <w:proofErr w:type="spellStart"/>
            <w:r w:rsidRPr="00BE5C63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Chl</w:t>
            </w:r>
            <w:proofErr w:type="spellEnd"/>
            <w:r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 xml:space="preserve"> b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3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6908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424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3231</w:t>
            </w:r>
          </w:p>
        </w:tc>
      </w:tr>
      <w:tr w:rsidR="00D5651E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Car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3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1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6295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3180</w:t>
            </w:r>
          </w:p>
        </w:tc>
      </w:tr>
      <w:tr w:rsidR="00D5651E" w:rsidRPr="00F14F30" w:rsidTr="00310025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BE5C63" w:rsidRDefault="00D5651E" w:rsidP="00117BD9">
            <w:pPr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  <w:proofErr w:type="spellStart"/>
            <w:r w:rsidRPr="00E95605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Chl</w:t>
            </w:r>
            <w:proofErr w:type="spellEnd"/>
            <w:r w:rsidRPr="00E95605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 xml:space="preserve"> </w:t>
            </w:r>
            <w:r w:rsidRPr="00E95605">
              <w:rPr>
                <w:rFonts w:ascii="Times New Roman" w:eastAsia="Times New Roman" w:hAnsi="Times New Roman" w:cs="Times New Roman"/>
                <w:b w:val="0"/>
                <w:bCs w:val="0"/>
                <w:i/>
                <w:sz w:val="20"/>
                <w:szCs w:val="20"/>
                <w:lang w:val="en-US"/>
              </w:rPr>
              <w:t>a/b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3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286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034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6724</w:t>
            </w:r>
          </w:p>
        </w:tc>
      </w:tr>
      <w:tr w:rsidR="00D5651E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BE5C63" w:rsidRDefault="00D5651E" w:rsidP="00117BD9">
            <w:pPr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  <w:proofErr w:type="spellStart"/>
            <w:r w:rsidRPr="002E3C34">
              <w:rPr>
                <w:rFonts w:ascii="Times New Roman" w:eastAsia="Times New Roman" w:hAnsi="Times New Roman" w:cs="Times New Roman"/>
                <w:b w:val="0"/>
                <w:sz w:val="20"/>
                <w:szCs w:val="20"/>
                <w:lang w:val="en-US"/>
              </w:rPr>
              <w:t>Chl</w:t>
            </w:r>
            <w:proofErr w:type="spellEnd"/>
            <w:r w:rsidRPr="002E3C34">
              <w:rPr>
                <w:rFonts w:ascii="Times New Roman" w:eastAsia="Times New Roman" w:hAnsi="Times New Roman" w:cs="Times New Roman"/>
                <w:b w:val="0"/>
                <w:sz w:val="20"/>
                <w:szCs w:val="20"/>
                <w:lang w:val="en-US"/>
              </w:rPr>
              <w:t xml:space="preserve"> total 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3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130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566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507</w:t>
            </w:r>
          </w:p>
        </w:tc>
      </w:tr>
      <w:tr w:rsidR="00D5651E" w:rsidRPr="00F14F30" w:rsidTr="00310025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BE5C63" w:rsidRDefault="00D5651E" w:rsidP="00117BD9">
            <w:pPr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  <w:r w:rsidRPr="007B220B">
              <w:rPr>
                <w:rFonts w:eastAsia="Times New Roman"/>
                <w:b w:val="0"/>
                <w:sz w:val="20"/>
                <w:szCs w:val="20"/>
                <w:lang w:val="en-US" w:eastAsia="pt-BR"/>
              </w:rPr>
              <w:t>ΦPSII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5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35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772</w:t>
            </w:r>
          </w:p>
        </w:tc>
      </w:tr>
      <w:tr w:rsidR="00D5651E" w:rsidRPr="00E95605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E95605" w:rsidRDefault="00D5651E" w:rsidP="00117BD9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7B220B">
              <w:rPr>
                <w:b w:val="0"/>
                <w:sz w:val="20"/>
                <w:szCs w:val="20"/>
                <w:lang w:val="en-US"/>
              </w:rPr>
              <w:t>ETR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E95605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5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E95605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E95605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46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E95605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698</w:t>
            </w:r>
          </w:p>
        </w:tc>
      </w:tr>
      <w:tr w:rsidR="00D5651E" w:rsidRPr="00E95605" w:rsidTr="00310025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2E3C34" w:rsidRDefault="00D5651E" w:rsidP="00117BD9">
            <w:pPr>
              <w:rPr>
                <w:rFonts w:ascii="Times New Roman" w:eastAsia="Times New Roman" w:hAnsi="Times New Roman" w:cs="Times New Roman"/>
                <w:b w:val="0"/>
                <w:sz w:val="20"/>
                <w:szCs w:val="20"/>
                <w:lang w:val="en-US"/>
              </w:rPr>
            </w:pPr>
            <w:r w:rsidRPr="007B220B">
              <w:rPr>
                <w:b w:val="0"/>
                <w:sz w:val="20"/>
                <w:szCs w:val="20"/>
                <w:lang w:val="en-US"/>
              </w:rPr>
              <w:t>NPQ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5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6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3685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628</w:t>
            </w:r>
          </w:p>
        </w:tc>
      </w:tr>
      <w:tr w:rsidR="00D5651E" w:rsidRPr="00E95605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7B220B" w:rsidRDefault="00D5651E" w:rsidP="00117BD9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7B220B">
              <w:rPr>
                <w:b w:val="0"/>
                <w:sz w:val="20"/>
                <w:szCs w:val="20"/>
                <w:lang w:val="en-US"/>
              </w:rPr>
              <w:t>F</w:t>
            </w:r>
            <w:r w:rsidRPr="007B220B">
              <w:rPr>
                <w:b w:val="0"/>
                <w:sz w:val="20"/>
                <w:szCs w:val="20"/>
                <w:vertAlign w:val="subscript"/>
                <w:lang w:val="en-US"/>
              </w:rPr>
              <w:t>V</w:t>
            </w:r>
            <w:r w:rsidRPr="007B220B">
              <w:rPr>
                <w:b w:val="0"/>
                <w:sz w:val="20"/>
                <w:szCs w:val="20"/>
                <w:lang w:val="en-US"/>
              </w:rPr>
              <w:t>/F</w:t>
            </w:r>
            <w:r w:rsidRPr="007B220B">
              <w:rPr>
                <w:b w:val="0"/>
                <w:sz w:val="20"/>
                <w:szCs w:val="20"/>
                <w:vertAlign w:val="subscript"/>
                <w:lang w:val="en-US"/>
              </w:rPr>
              <w:t>M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E95605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5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E95605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97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E95605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639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E95605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684</w:t>
            </w:r>
          </w:p>
        </w:tc>
      </w:tr>
      <w:tr w:rsidR="00D5651E" w:rsidRPr="00E95605" w:rsidTr="00310025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7B220B" w:rsidRDefault="00D5651E" w:rsidP="00117BD9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qP</w:t>
            </w:r>
            <w:proofErr w:type="spellEnd"/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E95605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5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E95605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E95605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16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E95605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4</w:t>
            </w:r>
          </w:p>
        </w:tc>
      </w:tr>
      <w:tr w:rsidR="00D5651E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7B220B" w:rsidRDefault="00D5651E" w:rsidP="00117BD9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F14F30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qN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5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098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4</w:t>
            </w:r>
          </w:p>
        </w:tc>
      </w:tr>
      <w:tr w:rsidR="00D5651E" w:rsidRPr="00F14F30" w:rsidTr="00310025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7B220B" w:rsidRDefault="00D5651E" w:rsidP="00117BD9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  <w:t>qL</w:t>
            </w:r>
            <w:proofErr w:type="spellEnd"/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5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33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</w:tr>
      <w:tr w:rsidR="00D5651E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F14F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</w:rPr>
              <w:t>Φ</w:t>
            </w:r>
            <w:r w:rsidRPr="00F14F30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5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7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641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117B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10</w:t>
            </w:r>
          </w:p>
        </w:tc>
      </w:tr>
      <w:tr w:rsidR="00D5651E" w:rsidRPr="00F14F30" w:rsidTr="00310025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7B220B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F14F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</w:rPr>
              <w:t>Φ</w:t>
            </w:r>
            <w:r w:rsidRPr="00F14F30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NPQ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7B22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5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7B22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7B22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416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7B22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105</w:t>
            </w:r>
          </w:p>
        </w:tc>
      </w:tr>
      <w:tr w:rsidR="00D5651E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7B220B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S (g Kg</w:t>
            </w:r>
            <w:r w:rsidRPr="00E3264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7B22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3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7B22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214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7B22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4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7B22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200</w:t>
            </w:r>
          </w:p>
        </w:tc>
      </w:tr>
      <w:tr w:rsidR="00D5651E" w:rsidRPr="00F14F30" w:rsidTr="00310025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7B220B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Mg (g Kg</w:t>
            </w:r>
            <w:r w:rsidRPr="00E3264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7B22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3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7B22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7B22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7B22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92</w:t>
            </w:r>
          </w:p>
        </w:tc>
      </w:tr>
      <w:tr w:rsidR="00D5651E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7B220B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B (mg Kg</w:t>
            </w:r>
            <w:r w:rsidRPr="00E3264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7B22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3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7B22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537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7B22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853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7B22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254</w:t>
            </w:r>
          </w:p>
        </w:tc>
      </w:tr>
      <w:tr w:rsidR="00D5651E" w:rsidRPr="00F14F30" w:rsidTr="00310025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7B220B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Na (mg Kg</w:t>
            </w:r>
            <w:r w:rsidRPr="00E3264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7B22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3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7B22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4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7B22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7B22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7</w:t>
            </w:r>
          </w:p>
        </w:tc>
      </w:tr>
      <w:tr w:rsidR="00D5651E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7B220B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Fe (mg Kg</w:t>
            </w:r>
            <w:r w:rsidRPr="00E3264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7B22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3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7B22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9143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7B22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150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7B22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712</w:t>
            </w:r>
          </w:p>
        </w:tc>
      </w:tr>
      <w:tr w:rsidR="00D5651E" w:rsidRPr="00F14F30" w:rsidTr="00310025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7B220B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lastRenderedPageBreak/>
              <w:t>Zn (mg Kg</w:t>
            </w:r>
            <w:r w:rsidRPr="00E3264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7B22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3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7B22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325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7B22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30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7B22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362</w:t>
            </w:r>
          </w:p>
        </w:tc>
      </w:tr>
      <w:tr w:rsidR="00D5651E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E32648" w:rsidRDefault="00D5651E" w:rsidP="00D87A9D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Mn (mg Kg</w:t>
            </w:r>
            <w:r w:rsidRPr="00E3264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D87A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3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D87A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93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D87A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21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D87A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878</w:t>
            </w:r>
          </w:p>
        </w:tc>
      </w:tr>
      <w:tr w:rsidR="00D5651E" w:rsidRPr="00F14F30" w:rsidTr="00310025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D87A9D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K (g Kg</w:t>
            </w:r>
            <w:r w:rsidRPr="00E3264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D87A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3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D87A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622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D87A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076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D87A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731</w:t>
            </w:r>
          </w:p>
        </w:tc>
      </w:tr>
      <w:tr w:rsidR="00D5651E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D87A9D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N (g Kg</w:t>
            </w:r>
            <w:r w:rsidRPr="00E3264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D87A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3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D87A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</w:t>
            </w:r>
            <w:r w:rsidR="00D16D8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220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D87A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</w:t>
            </w:r>
            <w:r w:rsidR="00D16D8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334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D87A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40</w:t>
            </w:r>
            <w:r w:rsidR="00D16D8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0</w:t>
            </w:r>
          </w:p>
        </w:tc>
      </w:tr>
      <w:tr w:rsidR="00D5651E" w:rsidRPr="00F14F30" w:rsidTr="00310025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D87A9D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Ca (g Kg</w:t>
            </w:r>
            <w:r w:rsidRPr="00E3264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D87A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3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D87A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8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D87A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1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D87A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037</w:t>
            </w:r>
          </w:p>
        </w:tc>
      </w:tr>
      <w:tr w:rsidR="00D5651E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Default="00D5651E" w:rsidP="00D87A9D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Na /K (g Kg</w:t>
            </w:r>
            <w:r w:rsidRPr="00E3264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D87A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3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D87A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442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D87A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D87A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1295</w:t>
            </w:r>
          </w:p>
        </w:tc>
      </w:tr>
      <w:tr w:rsidR="00D5651E" w:rsidRPr="00F14F30" w:rsidTr="00310025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il"/>
            </w:tcBorders>
            <w:shd w:val="clear" w:color="auto" w:fill="auto"/>
          </w:tcPr>
          <w:p w:rsidR="00D5651E" w:rsidRPr="00D16D80" w:rsidRDefault="00D5651E" w:rsidP="00D87A9D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lang w:val="en-US"/>
              </w:rPr>
            </w:pPr>
            <w:r w:rsidRPr="000634F2">
              <w:rPr>
                <w:rFonts w:ascii="Times New Roman" w:hAnsi="Times New Roman" w:cs="Times New Roman"/>
                <w:b w:val="0"/>
                <w:sz w:val="20"/>
                <w:szCs w:val="20"/>
                <w:lang w:val="en-GB"/>
              </w:rPr>
              <w:t>Fresh weight of aerial part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g plant</w:t>
            </w:r>
            <w:r w:rsidRPr="00746D2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  <w:lang w:val="en-GB"/>
              </w:rPr>
              <w:t>-1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D87A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9</w:t>
            </w:r>
          </w:p>
        </w:tc>
        <w:tc>
          <w:tcPr>
            <w:tcW w:w="1546" w:type="dxa"/>
            <w:tcBorders>
              <w:top w:val="nil"/>
              <w:bottom w:val="nil"/>
            </w:tcBorders>
          </w:tcPr>
          <w:p w:rsidR="00D5651E" w:rsidRPr="00F14F30" w:rsidRDefault="00D5651E" w:rsidP="00D87A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8</w:t>
            </w:r>
          </w:p>
        </w:tc>
        <w:tc>
          <w:tcPr>
            <w:tcW w:w="1358" w:type="dxa"/>
            <w:tcBorders>
              <w:top w:val="nil"/>
              <w:bottom w:val="nil"/>
            </w:tcBorders>
          </w:tcPr>
          <w:p w:rsidR="00D5651E" w:rsidRPr="00F14F30" w:rsidRDefault="00D5651E" w:rsidP="00D87A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52</w:t>
            </w:r>
          </w:p>
        </w:tc>
        <w:tc>
          <w:tcPr>
            <w:tcW w:w="1459" w:type="dxa"/>
            <w:tcBorders>
              <w:top w:val="nil"/>
              <w:bottom w:val="nil"/>
            </w:tcBorders>
            <w:shd w:val="clear" w:color="auto" w:fill="auto"/>
          </w:tcPr>
          <w:p w:rsidR="00D5651E" w:rsidRPr="00F14F30" w:rsidRDefault="00D5651E" w:rsidP="00D87A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24</w:t>
            </w:r>
          </w:p>
        </w:tc>
      </w:tr>
      <w:tr w:rsidR="00D5651E" w:rsidRPr="00F14F30" w:rsidTr="003100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8" w:type="dxa"/>
            <w:tcBorders>
              <w:top w:val="nil"/>
              <w:bottom w:val="none" w:sz="0" w:space="0" w:color="auto"/>
            </w:tcBorders>
            <w:shd w:val="clear" w:color="auto" w:fill="auto"/>
          </w:tcPr>
          <w:p w:rsidR="00D5651E" w:rsidRPr="00D16D80" w:rsidRDefault="00D5651E" w:rsidP="00D87A9D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  <w:lang w:val="en-US"/>
              </w:rPr>
            </w:pPr>
            <w:r w:rsidRPr="000634F2">
              <w:rPr>
                <w:rFonts w:ascii="Times New Roman" w:hAnsi="Times New Roman" w:cs="Times New Roman"/>
                <w:b w:val="0"/>
                <w:sz w:val="20"/>
                <w:szCs w:val="20"/>
                <w:lang w:val="en-GB"/>
              </w:rPr>
              <w:t>Fresh weight of roots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 w:rsidRPr="00F14F3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g plant</w:t>
            </w:r>
            <w:r w:rsidRPr="00746D29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vertAlign w:val="superscript"/>
                <w:lang w:val="en-GB"/>
              </w:rPr>
              <w:t>-1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GB"/>
              </w:rPr>
              <w:t>)</w:t>
            </w:r>
          </w:p>
        </w:tc>
        <w:tc>
          <w:tcPr>
            <w:tcW w:w="1511" w:type="dxa"/>
            <w:tcBorders>
              <w:top w:val="nil"/>
              <w:bottom w:val="none" w:sz="0" w:space="0" w:color="auto"/>
            </w:tcBorders>
            <w:shd w:val="clear" w:color="auto" w:fill="auto"/>
          </w:tcPr>
          <w:p w:rsidR="00D5651E" w:rsidRPr="00F14F30" w:rsidRDefault="00D5651E" w:rsidP="00D87A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9</w:t>
            </w:r>
          </w:p>
        </w:tc>
        <w:tc>
          <w:tcPr>
            <w:tcW w:w="1546" w:type="dxa"/>
            <w:tcBorders>
              <w:top w:val="nil"/>
              <w:bottom w:val="none" w:sz="0" w:space="0" w:color="auto"/>
            </w:tcBorders>
          </w:tcPr>
          <w:p w:rsidR="00D5651E" w:rsidRPr="00F14F30" w:rsidRDefault="00D5651E" w:rsidP="00D87A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2689</w:t>
            </w:r>
          </w:p>
        </w:tc>
        <w:tc>
          <w:tcPr>
            <w:tcW w:w="1358" w:type="dxa"/>
            <w:tcBorders>
              <w:top w:val="nil"/>
              <w:bottom w:val="none" w:sz="0" w:space="0" w:color="auto"/>
            </w:tcBorders>
          </w:tcPr>
          <w:p w:rsidR="00D5651E" w:rsidRPr="00F14F30" w:rsidRDefault="00D5651E" w:rsidP="00D87A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  <w:tc>
          <w:tcPr>
            <w:tcW w:w="1459" w:type="dxa"/>
            <w:tcBorders>
              <w:top w:val="nil"/>
              <w:bottom w:val="none" w:sz="0" w:space="0" w:color="auto"/>
            </w:tcBorders>
            <w:shd w:val="clear" w:color="auto" w:fill="auto"/>
          </w:tcPr>
          <w:p w:rsidR="00D5651E" w:rsidRPr="00F14F30" w:rsidRDefault="00D5651E" w:rsidP="00D87A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0000</w:t>
            </w:r>
          </w:p>
        </w:tc>
      </w:tr>
    </w:tbl>
    <w:p w:rsidR="00BE6F68" w:rsidRPr="00C62014" w:rsidRDefault="00BE6F68" w:rsidP="00BE6F68">
      <w:pPr>
        <w:rPr>
          <w:lang w:val="en-GB"/>
        </w:rPr>
      </w:pPr>
    </w:p>
    <w:p w:rsidR="00391DBF" w:rsidRDefault="00391DBF"/>
    <w:sectPr w:rsidR="00391DB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N7C0NDYxMzMFMpV0lIJTi4sz8/NACgxrATtq9mUsAAAA"/>
  </w:docVars>
  <w:rsids>
    <w:rsidRoot w:val="00BE6F68"/>
    <w:rsid w:val="000634F2"/>
    <w:rsid w:val="000B4E81"/>
    <w:rsid w:val="000C0507"/>
    <w:rsid w:val="002A56CC"/>
    <w:rsid w:val="002C47EF"/>
    <w:rsid w:val="002E3C34"/>
    <w:rsid w:val="00310025"/>
    <w:rsid w:val="00391DBF"/>
    <w:rsid w:val="003A08FA"/>
    <w:rsid w:val="004C1D2F"/>
    <w:rsid w:val="004C6CE3"/>
    <w:rsid w:val="0056072F"/>
    <w:rsid w:val="005A7FC0"/>
    <w:rsid w:val="005B504E"/>
    <w:rsid w:val="00604E9A"/>
    <w:rsid w:val="007541F9"/>
    <w:rsid w:val="007B220B"/>
    <w:rsid w:val="00944371"/>
    <w:rsid w:val="009A4EB4"/>
    <w:rsid w:val="00A248D2"/>
    <w:rsid w:val="00A728B6"/>
    <w:rsid w:val="00BE5C63"/>
    <w:rsid w:val="00BE6F68"/>
    <w:rsid w:val="00C0414E"/>
    <w:rsid w:val="00CA6E07"/>
    <w:rsid w:val="00D16D80"/>
    <w:rsid w:val="00D54CD6"/>
    <w:rsid w:val="00D5651E"/>
    <w:rsid w:val="00D878BD"/>
    <w:rsid w:val="00D87A9D"/>
    <w:rsid w:val="00D87D6A"/>
    <w:rsid w:val="00DC00FC"/>
    <w:rsid w:val="00E16C72"/>
    <w:rsid w:val="00E32648"/>
    <w:rsid w:val="00EA255F"/>
    <w:rsid w:val="00ED0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D9054"/>
  <w15:chartTrackingRefBased/>
  <w15:docId w15:val="{BB1BF1B8-836A-427E-BB76-6D632B8A1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BE6F6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2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ta da Microsoft</dc:creator>
  <cp:keywords/>
  <dc:description/>
  <cp:lastModifiedBy>PC</cp:lastModifiedBy>
  <cp:revision>39</cp:revision>
  <dcterms:created xsi:type="dcterms:W3CDTF">2022-07-03T00:48:00Z</dcterms:created>
  <dcterms:modified xsi:type="dcterms:W3CDTF">2022-07-05T05:16:00Z</dcterms:modified>
</cp:coreProperties>
</file>